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60EC8C" w14:textId="2FFF0FC2" w:rsidR="004902A0" w:rsidRPr="000217F8" w:rsidRDefault="000217F8">
      <w:pPr>
        <w:rPr>
          <w:rFonts w:ascii="Times New Roman" w:hAnsi="Times New Roman" w:cs="Times New Roman"/>
          <w:b/>
        </w:rPr>
      </w:pPr>
      <w:r w:rsidRPr="000217F8">
        <w:rPr>
          <w:rFonts w:ascii="Times New Roman" w:hAnsi="Times New Roman" w:cs="Times New Roman"/>
          <w:b/>
        </w:rPr>
        <w:t>HW5 SQL and Relational Algebra due on March 4 at 11:50 PM</w:t>
      </w:r>
    </w:p>
    <w:p w14:paraId="7C845F1D" w14:textId="72EDEAE4" w:rsidR="000217F8" w:rsidRPr="000217F8" w:rsidRDefault="000217F8" w:rsidP="000217F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Give the SQL definitions of the tables:</w:t>
      </w:r>
    </w:p>
    <w:p w14:paraId="7D41C4F5" w14:textId="04AFB1F6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217F8">
        <w:rPr>
          <w:rFonts w:ascii="Times New Roman" w:hAnsi="Times New Roman" w:cs="Times New Roman"/>
          <w:sz w:val="24"/>
          <w:szCs w:val="24"/>
        </w:rPr>
        <w:t>CrossCountrySkier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0217F8">
        <w:rPr>
          <w:rFonts w:ascii="Times New Roman" w:hAnsi="Times New Roman" w:cs="Times New Roman"/>
          <w:sz w:val="24"/>
          <w:szCs w:val="24"/>
        </w:rPr>
        <w:t>Name, Countr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217F8">
        <w:rPr>
          <w:rFonts w:ascii="Times New Roman" w:hAnsi="Times New Roman" w:cs="Times New Roman"/>
          <w:sz w:val="24"/>
          <w:szCs w:val="24"/>
        </w:rPr>
        <w:t>Age)</w:t>
      </w:r>
    </w:p>
    <w:p w14:paraId="5F2DDAB8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0217F8">
        <w:rPr>
          <w:rFonts w:ascii="Times New Roman" w:hAnsi="Times New Roman" w:cs="Times New Roman"/>
          <w:sz w:val="24"/>
          <w:szCs w:val="24"/>
        </w:rPr>
        <w:t>Competes(</w:t>
      </w:r>
      <w:proofErr w:type="spellStart"/>
      <w:proofErr w:type="gramEnd"/>
      <w:r w:rsidRPr="000217F8">
        <w:rPr>
          <w:rFonts w:ascii="Times New Roman" w:hAnsi="Times New Roman" w:cs="Times New Roman"/>
          <w:sz w:val="24"/>
          <w:szCs w:val="24"/>
        </w:rPr>
        <w:t>SkierName,ContestNam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, Placement)</w:t>
      </w:r>
    </w:p>
    <w:p w14:paraId="7D2CBE73" w14:textId="544F59FE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0217F8">
        <w:rPr>
          <w:rFonts w:ascii="Times New Roman" w:hAnsi="Times New Roman" w:cs="Times New Roman"/>
          <w:sz w:val="24"/>
          <w:szCs w:val="24"/>
        </w:rPr>
        <w:t>Contest(</w:t>
      </w:r>
      <w:proofErr w:type="gramEnd"/>
      <w:r w:rsidRPr="000217F8">
        <w:rPr>
          <w:rFonts w:ascii="Times New Roman" w:hAnsi="Times New Roman" w:cs="Times New Roman"/>
          <w:sz w:val="24"/>
          <w:szCs w:val="24"/>
        </w:rPr>
        <w:t>Name, Place, Country, Length)</w:t>
      </w:r>
    </w:p>
    <w:p w14:paraId="74738025" w14:textId="6A395E6A" w:rsidR="00AF2B3E" w:rsidRPr="000217F8" w:rsidRDefault="000217F8" w:rsidP="006B1B88">
      <w:pPr>
        <w:ind w:left="720"/>
        <w:rPr>
          <w:rFonts w:ascii="Times New Roman" w:hAnsi="Times New Roman" w:cs="Times New Roman"/>
        </w:rPr>
      </w:pPr>
      <w:r w:rsidRPr="000217F8">
        <w:rPr>
          <w:rFonts w:ascii="Times New Roman" w:hAnsi="Times New Roman" w:cs="Times New Roman"/>
          <w:sz w:val="24"/>
          <w:szCs w:val="24"/>
        </w:rPr>
        <w:t>Showing particularly the foreign key constraints of the Competes table.</w:t>
      </w:r>
    </w:p>
    <w:p w14:paraId="64F0137B" w14:textId="3E2659FB" w:rsidR="00AF2B3E" w:rsidRPr="000217F8" w:rsidRDefault="000217F8" w:rsidP="006B1B88">
      <w:pPr>
        <w:ind w:left="720"/>
        <w:rPr>
          <w:rFonts w:ascii="Times New Roman" w:hAnsi="Times New Roman" w:cs="Times New Roman"/>
          <w:b/>
        </w:rPr>
      </w:pPr>
      <w:r w:rsidRPr="000217F8">
        <w:rPr>
          <w:rFonts w:ascii="Times New Roman" w:hAnsi="Times New Roman" w:cs="Times New Roman"/>
          <w:b/>
        </w:rPr>
        <w:t>Solution:</w:t>
      </w:r>
    </w:p>
    <w:p w14:paraId="7E87787C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Create table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CrossCountrySkier</w:t>
      </w:r>
      <w:proofErr w:type="spellEnd"/>
    </w:p>
    <w:p w14:paraId="2E262F0D" w14:textId="100D94F6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(Name character (25) Primary key,</w:t>
      </w:r>
    </w:p>
    <w:p w14:paraId="09E7BEE6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Country character (25),</w:t>
      </w:r>
    </w:p>
    <w:p w14:paraId="486E79ED" w14:textId="74186BEB" w:rsidR="00AF2B3E" w:rsidRPr="000217F8" w:rsidRDefault="000217F8" w:rsidP="006B1B88">
      <w:pPr>
        <w:ind w:left="720"/>
        <w:rPr>
          <w:rFonts w:ascii="Times New Roman" w:hAnsi="Times New Roman" w:cs="Times New Roman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Age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smallint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)</w:t>
      </w:r>
    </w:p>
    <w:p w14:paraId="24E6C3E9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Create table Contest</w:t>
      </w:r>
    </w:p>
    <w:p w14:paraId="43F68707" w14:textId="67F10C4E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(Name character (25) Primary key,</w:t>
      </w:r>
    </w:p>
    <w:p w14:paraId="63A6F906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Place character (30),</w:t>
      </w:r>
    </w:p>
    <w:p w14:paraId="17AC4116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Country character (25),</w:t>
      </w:r>
    </w:p>
    <w:p w14:paraId="46499DAB" w14:textId="7D237CBE" w:rsidR="000217F8" w:rsidRPr="000217F8" w:rsidRDefault="00F05CED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Length</w:t>
      </w:r>
      <w:r w:rsidR="000217F8" w:rsidRPr="000217F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217F8" w:rsidRPr="000217F8">
        <w:rPr>
          <w:rFonts w:ascii="Times New Roman" w:hAnsi="Times New Roman" w:cs="Times New Roman"/>
          <w:sz w:val="24"/>
          <w:szCs w:val="24"/>
        </w:rPr>
        <w:t>numeric(</w:t>
      </w:r>
      <w:proofErr w:type="gramEnd"/>
      <w:r w:rsidR="000217F8" w:rsidRPr="000217F8">
        <w:rPr>
          <w:rFonts w:ascii="Times New Roman" w:hAnsi="Times New Roman" w:cs="Times New Roman"/>
          <w:sz w:val="24"/>
          <w:szCs w:val="24"/>
        </w:rPr>
        <w:t>6))</w:t>
      </w:r>
    </w:p>
    <w:p w14:paraId="14148102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1327733" w14:textId="19740C9C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Create table Competes</w:t>
      </w:r>
    </w:p>
    <w:p w14:paraId="58139D58" w14:textId="257208F2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SkierNam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 character (25) references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CrossCountrySkier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 (Name),</w:t>
      </w:r>
    </w:p>
    <w:p w14:paraId="03880D31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spellStart"/>
      <w:r w:rsidRPr="000217F8">
        <w:rPr>
          <w:rFonts w:ascii="Times New Roman" w:hAnsi="Times New Roman" w:cs="Times New Roman"/>
          <w:sz w:val="24"/>
          <w:szCs w:val="24"/>
        </w:rPr>
        <w:t>ContestNam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 character (25),</w:t>
      </w:r>
    </w:p>
    <w:p w14:paraId="156ECA93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Placement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smallint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,</w:t>
      </w:r>
    </w:p>
    <w:p w14:paraId="565E1E9A" w14:textId="77777777" w:rsidR="000217F8" w:rsidRPr="000217F8" w:rsidRDefault="000217F8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Primary key (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SkierName</w:t>
      </w:r>
      <w:proofErr w:type="gramStart"/>
      <w:r w:rsidRPr="000217F8">
        <w:rPr>
          <w:rFonts w:ascii="Times New Roman" w:hAnsi="Times New Roman" w:cs="Times New Roman"/>
          <w:sz w:val="24"/>
          <w:szCs w:val="24"/>
        </w:rPr>
        <w:t>,ContestName</w:t>
      </w:r>
      <w:proofErr w:type="spellEnd"/>
      <w:proofErr w:type="gramEnd"/>
      <w:r w:rsidRPr="000217F8">
        <w:rPr>
          <w:rFonts w:ascii="Times New Roman" w:hAnsi="Times New Roman" w:cs="Times New Roman"/>
          <w:sz w:val="24"/>
          <w:szCs w:val="24"/>
        </w:rPr>
        <w:t>),</w:t>
      </w:r>
    </w:p>
    <w:p w14:paraId="31E1C8A9" w14:textId="18AA3210" w:rsidR="000217F8" w:rsidRPr="000217F8" w:rsidRDefault="00F05CED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0217F8">
        <w:rPr>
          <w:rFonts w:ascii="Times New Roman" w:hAnsi="Times New Roman" w:cs="Times New Roman"/>
          <w:sz w:val="24"/>
          <w:szCs w:val="24"/>
        </w:rPr>
        <w:t>foreign</w:t>
      </w:r>
      <w:proofErr w:type="gramEnd"/>
      <w:r w:rsidR="000217F8" w:rsidRPr="000217F8">
        <w:rPr>
          <w:rFonts w:ascii="Times New Roman" w:hAnsi="Times New Roman" w:cs="Times New Roman"/>
          <w:sz w:val="24"/>
          <w:szCs w:val="24"/>
        </w:rPr>
        <w:t xml:space="preserve"> key(</w:t>
      </w:r>
      <w:proofErr w:type="spellStart"/>
      <w:r w:rsidR="000217F8" w:rsidRPr="000217F8">
        <w:rPr>
          <w:rFonts w:ascii="Times New Roman" w:hAnsi="Times New Roman" w:cs="Times New Roman"/>
          <w:sz w:val="24"/>
          <w:szCs w:val="24"/>
        </w:rPr>
        <w:t>ContestName</w:t>
      </w:r>
      <w:proofErr w:type="spellEnd"/>
      <w:r w:rsidR="000217F8" w:rsidRPr="000217F8">
        <w:rPr>
          <w:rFonts w:ascii="Times New Roman" w:hAnsi="Times New Roman" w:cs="Times New Roman"/>
          <w:sz w:val="24"/>
          <w:szCs w:val="24"/>
        </w:rPr>
        <w:t>) references Competes(Name) )</w:t>
      </w:r>
    </w:p>
    <w:p w14:paraId="35C6D44C" w14:textId="77777777" w:rsidR="000217F8" w:rsidRPr="000217F8" w:rsidRDefault="000217F8" w:rsidP="000217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2D8C23" w14:textId="77777777" w:rsidR="00F05CED" w:rsidRPr="000217F8" w:rsidRDefault="00F05CED" w:rsidP="00F05CE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Given the following schema:</w:t>
      </w:r>
    </w:p>
    <w:p w14:paraId="4665EFD5" w14:textId="77777777" w:rsidR="00F05CED" w:rsidRPr="000217F8" w:rsidRDefault="00F05CED" w:rsidP="00F05CE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Airport (City, Country,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NumberOfRunways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)</w:t>
      </w:r>
    </w:p>
    <w:p w14:paraId="4FAEA568" w14:textId="77777777" w:rsidR="00F05CED" w:rsidRPr="000217F8" w:rsidRDefault="00F05CED" w:rsidP="00F05CE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Flight (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FlightID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, Day,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Tim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ArrCity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ArrTim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PlaneTyp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)</w:t>
      </w:r>
    </w:p>
    <w:p w14:paraId="7A0C5740" w14:textId="77777777" w:rsidR="00F05CED" w:rsidRPr="000217F8" w:rsidRDefault="00F05CED" w:rsidP="00F05CE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Plane (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PlaneTyp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NumberOfPassengers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)</w:t>
      </w:r>
    </w:p>
    <w:p w14:paraId="467C3599" w14:textId="77777777" w:rsidR="00F05CED" w:rsidRPr="000217F8" w:rsidRDefault="00F05CED" w:rsidP="00F05CE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Write the SQL queries with </w:t>
      </w:r>
      <w:r>
        <w:rPr>
          <w:rFonts w:ascii="Times New Roman" w:hAnsi="Times New Roman" w:cs="Times New Roman"/>
          <w:sz w:val="24"/>
          <w:szCs w:val="24"/>
        </w:rPr>
        <w:t>A. using except</w:t>
      </w:r>
      <w:r w:rsidRPr="000217F8">
        <w:rPr>
          <w:rFonts w:ascii="Times New Roman" w:hAnsi="Times New Roman" w:cs="Times New Roman"/>
          <w:sz w:val="24"/>
          <w:szCs w:val="24"/>
        </w:rPr>
        <w:t xml:space="preserve"> operator, or with “Not IN” operator, then </w:t>
      </w:r>
      <w:r>
        <w:rPr>
          <w:rFonts w:ascii="Times New Roman" w:hAnsi="Times New Roman" w:cs="Times New Roman"/>
          <w:sz w:val="24"/>
          <w:szCs w:val="24"/>
        </w:rPr>
        <w:t xml:space="preserve">B. </w:t>
      </w:r>
      <w:r w:rsidRPr="000217F8">
        <w:rPr>
          <w:rFonts w:ascii="Times New Roman" w:hAnsi="Times New Roman" w:cs="Times New Roman"/>
          <w:sz w:val="24"/>
          <w:szCs w:val="24"/>
        </w:rPr>
        <w:t>covert it to Relational Algebra way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Pr="000217F8">
        <w:rPr>
          <w:rFonts w:ascii="Times New Roman" w:hAnsi="Times New Roman" w:cs="Times New Roman"/>
          <w:sz w:val="24"/>
          <w:szCs w:val="24"/>
        </w:rPr>
        <w:t xml:space="preserve">The question is, we want to find out: </w:t>
      </w:r>
    </w:p>
    <w:p w14:paraId="27204915" w14:textId="77777777" w:rsidR="00F05CED" w:rsidRDefault="00F05CED" w:rsidP="00F05CED">
      <w:pPr>
        <w:ind w:left="720"/>
        <w:rPr>
          <w:rFonts w:ascii="Times New Roman" w:hAnsi="Times New Roman" w:cs="Times New Roman"/>
          <w:b/>
          <w:sz w:val="24"/>
          <w:szCs w:val="24"/>
        </w:rPr>
      </w:pPr>
    </w:p>
    <w:p w14:paraId="5EB40D3B" w14:textId="6D59BFCF" w:rsidR="00F05CED" w:rsidRPr="000217F8" w:rsidRDefault="00F05CED" w:rsidP="00F05CED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0217F8">
        <w:rPr>
          <w:rFonts w:ascii="Times New Roman" w:hAnsi="Times New Roman" w:cs="Times New Roman"/>
          <w:b/>
          <w:sz w:val="24"/>
          <w:szCs w:val="24"/>
        </w:rPr>
        <w:t xml:space="preserve">The Belgian airport that have only domestic flights. </w:t>
      </w:r>
    </w:p>
    <w:p w14:paraId="3C6C6A46" w14:textId="77777777" w:rsidR="00F05CED" w:rsidRPr="000217F8" w:rsidRDefault="00F05CED" w:rsidP="00F05CED">
      <w:pPr>
        <w:pStyle w:val="ListParagraph"/>
        <w:numPr>
          <w:ilvl w:val="0"/>
          <w:numId w:val="1"/>
        </w:numPr>
        <w:ind w:firstLine="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Show this query in SQL</w:t>
      </w:r>
      <w:r>
        <w:rPr>
          <w:rFonts w:ascii="Times New Roman" w:hAnsi="Times New Roman" w:cs="Times New Roman"/>
          <w:sz w:val="24"/>
          <w:szCs w:val="24"/>
        </w:rPr>
        <w:t xml:space="preserve"> using Except or “Not IN” (pick only one)</w:t>
      </w:r>
      <w:r w:rsidRPr="000217F8">
        <w:rPr>
          <w:rFonts w:ascii="Times New Roman" w:hAnsi="Times New Roman" w:cs="Times New Roman"/>
          <w:sz w:val="24"/>
          <w:szCs w:val="24"/>
        </w:rPr>
        <w:t>:</w:t>
      </w:r>
    </w:p>
    <w:p w14:paraId="2635D11A" w14:textId="77777777" w:rsidR="00F05CED" w:rsidRPr="000217F8" w:rsidRDefault="00F05CED" w:rsidP="00F05CE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Solution:</w:t>
      </w:r>
    </w:p>
    <w:p w14:paraId="79A3ABD5" w14:textId="77777777" w:rsidR="00F05CED" w:rsidRDefault="00F05CED" w:rsidP="00F05CE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054515" w14:textId="1BAF7F22" w:rsidR="00AF2B3E" w:rsidRPr="000217F8" w:rsidRDefault="00AF2B3E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</w:p>
    <w:p w14:paraId="5D381842" w14:textId="77777777" w:rsidR="00AF2B3E" w:rsidRPr="000217F8" w:rsidRDefault="00AF2B3E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from Flights join Airport on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=City</w:t>
      </w:r>
    </w:p>
    <w:p w14:paraId="4C078FD1" w14:textId="77777777" w:rsidR="00AF2B3E" w:rsidRPr="000217F8" w:rsidRDefault="00AF2B3E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where Country= ‘Belgium’</w:t>
      </w:r>
    </w:p>
    <w:p w14:paraId="592517B8" w14:textId="77777777" w:rsidR="00AF2B3E" w:rsidRPr="000217F8" w:rsidRDefault="00AF2B3E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0217F8">
        <w:rPr>
          <w:rFonts w:ascii="Times New Roman" w:hAnsi="Times New Roman" w:cs="Times New Roman"/>
          <w:b/>
          <w:sz w:val="24"/>
          <w:szCs w:val="24"/>
        </w:rPr>
        <w:t>except</w:t>
      </w:r>
    </w:p>
    <w:p w14:paraId="0611870C" w14:textId="32B981D4" w:rsidR="00AF2B3E" w:rsidRPr="000217F8" w:rsidRDefault="00AF2B3E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0217F8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021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  <w:r w:rsidR="00F05CED">
        <w:rPr>
          <w:rFonts w:ascii="Times New Roman" w:hAnsi="Times New Roman" w:cs="Times New Roman"/>
          <w:sz w:val="24"/>
          <w:szCs w:val="24"/>
        </w:rPr>
        <w:t xml:space="preserve"> </w:t>
      </w:r>
      <w:r w:rsidRPr="000217F8">
        <w:rPr>
          <w:rFonts w:ascii="Times New Roman" w:hAnsi="Times New Roman" w:cs="Times New Roman"/>
          <w:sz w:val="24"/>
          <w:szCs w:val="24"/>
        </w:rPr>
        <w:t>from Airport as A1 join Flight on A1.City=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</w:p>
    <w:p w14:paraId="69768271" w14:textId="77777777" w:rsidR="00AF2B3E" w:rsidRPr="000217F8" w:rsidRDefault="00AF2B3E" w:rsidP="006B1B8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join Airport as A2 on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ArrCity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=A2.City</w:t>
      </w:r>
    </w:p>
    <w:p w14:paraId="46286230" w14:textId="3E9F6D74" w:rsidR="00AF2B3E" w:rsidRPr="000217F8" w:rsidRDefault="00AF2B3E" w:rsidP="006B1B88">
      <w:pPr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0217F8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0217F8">
        <w:rPr>
          <w:rFonts w:ascii="Times New Roman" w:hAnsi="Times New Roman" w:cs="Times New Roman"/>
          <w:sz w:val="24"/>
          <w:szCs w:val="24"/>
        </w:rPr>
        <w:t xml:space="preserve"> (A1.Country=’Belgium’ and A2.Country&lt;&gt;’Belgium’ )</w:t>
      </w:r>
    </w:p>
    <w:p w14:paraId="0536D43C" w14:textId="6939D351" w:rsidR="005751EA" w:rsidRPr="000217F8" w:rsidRDefault="005751EA" w:rsidP="006B1B88">
      <w:pPr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lastRenderedPageBreak/>
        <w:t>Or, with the not in operator:</w:t>
      </w:r>
    </w:p>
    <w:p w14:paraId="2B383CFB" w14:textId="77777777" w:rsidR="005751EA" w:rsidRPr="000217F8" w:rsidRDefault="005751EA" w:rsidP="006B1B88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</w:p>
    <w:p w14:paraId="27882368" w14:textId="77777777" w:rsidR="005751EA" w:rsidRPr="000217F8" w:rsidRDefault="005751EA" w:rsidP="006B1B88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from Flights join Airport on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=City</w:t>
      </w:r>
    </w:p>
    <w:p w14:paraId="50B40CB9" w14:textId="563D35A8" w:rsidR="005751EA" w:rsidRPr="000217F8" w:rsidRDefault="005751EA" w:rsidP="006B1B88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b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where Country= ‘Belgium’ and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 </w:t>
      </w:r>
      <w:r w:rsidRPr="000217F8">
        <w:rPr>
          <w:rFonts w:ascii="Times New Roman" w:hAnsi="Times New Roman" w:cs="Times New Roman"/>
          <w:b/>
          <w:sz w:val="24"/>
          <w:szCs w:val="24"/>
        </w:rPr>
        <w:t>not in</w:t>
      </w:r>
    </w:p>
    <w:p w14:paraId="433C1F0B" w14:textId="033C385F" w:rsidR="005751EA" w:rsidRPr="000217F8" w:rsidRDefault="005751EA" w:rsidP="006B1B88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0217F8">
        <w:rPr>
          <w:rFonts w:ascii="Times New Roman" w:hAnsi="Times New Roman" w:cs="Times New Roman"/>
          <w:sz w:val="24"/>
          <w:szCs w:val="24"/>
        </w:rPr>
        <w:t>select</w:t>
      </w:r>
      <w:proofErr w:type="gramEnd"/>
      <w:r w:rsidRPr="000217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 from Airport as A1 join Flight on A1.City=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epartCity</w:t>
      </w:r>
      <w:proofErr w:type="spellEnd"/>
    </w:p>
    <w:p w14:paraId="61F57959" w14:textId="452B1691" w:rsidR="005751EA" w:rsidRPr="000217F8" w:rsidRDefault="005751EA" w:rsidP="006B1B88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join Airport as A2 on 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ArrCity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>=A2.City where A1.Country=’Belgium’ and</w:t>
      </w:r>
    </w:p>
    <w:p w14:paraId="6A6CBC17" w14:textId="210D8BB3" w:rsidR="005751EA" w:rsidRPr="000217F8" w:rsidRDefault="005751EA" w:rsidP="006B1B88">
      <w:pPr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A2.Country &lt;&gt; </w:t>
      </w:r>
      <w:proofErr w:type="gramStart"/>
      <w:r w:rsidRPr="000217F8">
        <w:rPr>
          <w:rFonts w:ascii="Times New Roman" w:hAnsi="Times New Roman" w:cs="Times New Roman"/>
          <w:sz w:val="24"/>
          <w:szCs w:val="24"/>
        </w:rPr>
        <w:t>‘Belgium’ )</w:t>
      </w:r>
      <w:proofErr w:type="gramEnd"/>
    </w:p>
    <w:p w14:paraId="7DD341A5" w14:textId="070BB5C3" w:rsidR="00AF2B3E" w:rsidRDefault="00AF2B3E" w:rsidP="00F05CED">
      <w:pPr>
        <w:pStyle w:val="ListParagraph"/>
        <w:numPr>
          <w:ilvl w:val="0"/>
          <w:numId w:val="1"/>
        </w:numPr>
        <w:ind w:firstLine="18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Show this query in Relational Algebra:</w:t>
      </w:r>
    </w:p>
    <w:p w14:paraId="6D1C0C57" w14:textId="77777777" w:rsidR="001B7850" w:rsidRPr="001B7850" w:rsidRDefault="001B7850" w:rsidP="001B7850">
      <w:pPr>
        <w:ind w:left="1350"/>
        <w:rPr>
          <w:rFonts w:ascii="Times New Roman" w:hAnsi="Times New Roman" w:cs="Times New Roman"/>
          <w:b/>
          <w:sz w:val="24"/>
          <w:szCs w:val="24"/>
        </w:rPr>
      </w:pPr>
      <w:r w:rsidRPr="001B7850">
        <w:rPr>
          <w:rFonts w:ascii="Times New Roman" w:hAnsi="Times New Roman" w:cs="Times New Roman"/>
          <w:b/>
          <w:sz w:val="24"/>
          <w:szCs w:val="24"/>
        </w:rPr>
        <w:t xml:space="preserve">The Belgian airport that have only domestic flights. </w:t>
      </w:r>
    </w:p>
    <w:p w14:paraId="441A9554" w14:textId="057A59CF" w:rsidR="005F6F99" w:rsidRPr="000217F8" w:rsidRDefault="005F6F99" w:rsidP="00F05CED">
      <w:pPr>
        <w:ind w:left="900"/>
        <w:rPr>
          <w:rFonts w:ascii="Times New Roman" w:hAnsi="Times New Roman" w:cs="Times New Roman"/>
        </w:rPr>
      </w:pPr>
      <w:bookmarkStart w:id="0" w:name="_GoBack"/>
      <w:bookmarkEnd w:id="0"/>
      <w:r w:rsidRPr="000217F8">
        <w:rPr>
          <w:rFonts w:ascii="Times New Roman" w:hAnsi="Times New Roman" w:cs="Times New Roman"/>
          <w:sz w:val="24"/>
          <w:szCs w:val="24"/>
        </w:rPr>
        <w:t>Solution:</w:t>
      </w:r>
    </w:p>
    <w:p w14:paraId="5A88774A" w14:textId="7F2480F4" w:rsidR="00AF2B3E" w:rsidRPr="000217F8" w:rsidRDefault="009229AF" w:rsidP="00F05CED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8"/>
          <w:szCs w:val="28"/>
        </w:rPr>
      </w:pPr>
      <w:r w:rsidRPr="000217F8">
        <w:rPr>
          <w:rFonts w:ascii="Times New Roman" w:eastAsia="Times New Roman" w:hAnsi="Times New Roman" w:cs="Times New Roman"/>
          <w:b/>
          <w:color w:val="333333"/>
          <w:sz w:val="52"/>
          <w:szCs w:val="27"/>
        </w:rPr>
        <w:t>π</w:t>
      </w:r>
      <w:r w:rsidRPr="000217F8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AF2B3E" w:rsidRPr="000217F8">
        <w:rPr>
          <w:rFonts w:ascii="Times New Roman" w:hAnsi="Times New Roman" w:cs="Times New Roman"/>
          <w:sz w:val="18"/>
          <w:szCs w:val="18"/>
        </w:rPr>
        <w:t>DepartCity</w:t>
      </w:r>
      <w:proofErr w:type="spellEnd"/>
      <w:r w:rsidR="00AF2B3E" w:rsidRPr="000217F8">
        <w:rPr>
          <w:rFonts w:ascii="Times New Roman" w:hAnsi="Times New Roman" w:cs="Times New Roman"/>
          <w:sz w:val="18"/>
          <w:szCs w:val="18"/>
        </w:rPr>
        <w:t xml:space="preserve"> </w:t>
      </w:r>
      <w:r w:rsidRPr="000217F8">
        <w:rPr>
          <w:rFonts w:ascii="Times New Roman" w:eastAsia="Times New Roman" w:hAnsi="Times New Roman" w:cs="Times New Roman"/>
          <w:b/>
          <w:color w:val="7030A0"/>
          <w:sz w:val="52"/>
          <w:szCs w:val="27"/>
        </w:rPr>
        <w:t>σ</w:t>
      </w:r>
      <w:r w:rsidRPr="000217F8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AF2B3E" w:rsidRPr="000217F8">
        <w:rPr>
          <w:rFonts w:ascii="Times New Roman" w:hAnsi="Times New Roman" w:cs="Times New Roman"/>
          <w:sz w:val="18"/>
          <w:szCs w:val="18"/>
        </w:rPr>
        <w:t>Coutry</w:t>
      </w:r>
      <w:proofErr w:type="spellEnd"/>
      <w:r w:rsidR="00AF2B3E" w:rsidRPr="000217F8">
        <w:rPr>
          <w:rFonts w:ascii="Times New Roman" w:hAnsi="Times New Roman" w:cs="Times New Roman"/>
          <w:sz w:val="18"/>
          <w:szCs w:val="18"/>
        </w:rPr>
        <w:t>=</w:t>
      </w:r>
      <w:proofErr w:type="gramStart"/>
      <w:r w:rsidR="00AF2B3E" w:rsidRPr="000217F8">
        <w:rPr>
          <w:rFonts w:ascii="Times New Roman" w:hAnsi="Times New Roman" w:cs="Times New Roman"/>
          <w:sz w:val="18"/>
          <w:szCs w:val="18"/>
        </w:rPr>
        <w:t>’Belgium’</w:t>
      </w:r>
      <w:r w:rsidR="00AF2B3E" w:rsidRPr="000217F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AF2B3E" w:rsidRPr="000217F8">
        <w:rPr>
          <w:rFonts w:ascii="Times New Roman" w:hAnsi="Times New Roman" w:cs="Times New Roman"/>
          <w:sz w:val="28"/>
          <w:szCs w:val="28"/>
        </w:rPr>
        <w:t xml:space="preserve">Airport </w:t>
      </w:r>
      <w:r w:rsidR="00AF2F0A" w:rsidRPr="000217F8">
        <w:rPr>
          <w:rFonts w:ascii="Cambria Math" w:eastAsia="Times New Roman" w:hAnsi="Cambria Math" w:cs="Cambria Math"/>
          <w:b/>
          <w:color w:val="333333"/>
          <w:sz w:val="24"/>
          <w:szCs w:val="27"/>
        </w:rPr>
        <w:t>⨝</w:t>
      </w:r>
      <w:r w:rsidR="00AF2F0A" w:rsidRPr="000217F8">
        <w:rPr>
          <w:rFonts w:ascii="Times New Roman" w:eastAsia="Times New Roman" w:hAnsi="Times New Roman" w:cs="Times New Roman"/>
          <w:b/>
          <w:color w:val="333333"/>
          <w:sz w:val="24"/>
          <w:szCs w:val="27"/>
        </w:rPr>
        <w:t xml:space="preserve"> </w:t>
      </w:r>
      <w:r w:rsidR="00AF2B3E" w:rsidRPr="000217F8">
        <w:rPr>
          <w:rFonts w:ascii="Times New Roman" w:hAnsi="Times New Roman" w:cs="Times New Roman"/>
          <w:sz w:val="18"/>
          <w:szCs w:val="18"/>
        </w:rPr>
        <w:t>City=</w:t>
      </w:r>
      <w:proofErr w:type="spellStart"/>
      <w:r w:rsidR="00AF2B3E" w:rsidRPr="000217F8">
        <w:rPr>
          <w:rFonts w:ascii="Times New Roman" w:hAnsi="Times New Roman" w:cs="Times New Roman"/>
          <w:sz w:val="18"/>
          <w:szCs w:val="18"/>
        </w:rPr>
        <w:t>DepartCity</w:t>
      </w:r>
      <w:proofErr w:type="spellEnd"/>
      <w:r w:rsidR="00AF2B3E" w:rsidRPr="000217F8">
        <w:rPr>
          <w:rFonts w:ascii="Times New Roman" w:hAnsi="Times New Roman" w:cs="Times New Roman"/>
          <w:sz w:val="18"/>
          <w:szCs w:val="18"/>
        </w:rPr>
        <w:t xml:space="preserve"> </w:t>
      </w:r>
      <w:r w:rsidR="00AF2B3E" w:rsidRPr="000217F8">
        <w:rPr>
          <w:rFonts w:ascii="Times New Roman" w:hAnsi="Times New Roman" w:cs="Times New Roman"/>
          <w:sz w:val="28"/>
          <w:szCs w:val="28"/>
        </w:rPr>
        <w:t>Flight)</w:t>
      </w:r>
    </w:p>
    <w:p w14:paraId="405533D0" w14:textId="220898A2" w:rsidR="00AF2B3E" w:rsidRPr="000217F8" w:rsidRDefault="00AF2B3E" w:rsidP="00F05CE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8"/>
          <w:szCs w:val="28"/>
        </w:rPr>
      </w:pPr>
    </w:p>
    <w:p w14:paraId="3EA8334E" w14:textId="3B0F12E9" w:rsidR="00AF2B3E" w:rsidRPr="00F05CED" w:rsidRDefault="00AF2B3E" w:rsidP="00F05CE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F05CED">
        <w:rPr>
          <w:rFonts w:ascii="Times New Roman" w:hAnsi="Times New Roman" w:cs="Times New Roman"/>
          <w:sz w:val="24"/>
          <w:szCs w:val="24"/>
        </w:rPr>
        <w:t xml:space="preserve">Give a sequence of update commands that alter the attribute </w:t>
      </w:r>
      <w:r w:rsidRPr="00F05CED">
        <w:rPr>
          <w:rFonts w:ascii="Times New Roman" w:hAnsi="Times New Roman" w:cs="Times New Roman"/>
          <w:b/>
          <w:sz w:val="24"/>
          <w:szCs w:val="24"/>
        </w:rPr>
        <w:t>Salary</w:t>
      </w:r>
      <w:r w:rsidRPr="00F05CED">
        <w:rPr>
          <w:rFonts w:ascii="Times New Roman" w:hAnsi="Times New Roman" w:cs="Times New Roman"/>
          <w:sz w:val="24"/>
          <w:szCs w:val="24"/>
        </w:rPr>
        <w:t xml:space="preserve"> in the </w:t>
      </w:r>
      <w:r w:rsidRPr="00F05CED">
        <w:rPr>
          <w:rFonts w:ascii="Times New Roman" w:hAnsi="Times New Roman" w:cs="Times New Roman"/>
          <w:b/>
          <w:sz w:val="24"/>
          <w:szCs w:val="24"/>
        </w:rPr>
        <w:t>Employee</w:t>
      </w:r>
      <w:r w:rsidRPr="00F05CED">
        <w:rPr>
          <w:rFonts w:ascii="Times New Roman" w:hAnsi="Times New Roman" w:cs="Times New Roman"/>
          <w:sz w:val="24"/>
          <w:szCs w:val="24"/>
        </w:rPr>
        <w:t xml:space="preserve"> table,</w:t>
      </w:r>
    </w:p>
    <w:p w14:paraId="55C51871" w14:textId="77777777" w:rsidR="00AF2B3E" w:rsidRPr="000217F8" w:rsidRDefault="00AF2B3E" w:rsidP="00F05CED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increasing by 10% the salaries below 30 thousand and decreasing by 5% those above 30 thousand.</w:t>
      </w:r>
    </w:p>
    <w:p w14:paraId="0547907B" w14:textId="1B44354E" w:rsidR="00AF2B3E" w:rsidRPr="000217F8" w:rsidRDefault="00AF2B3E" w:rsidP="00F05CED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b/>
          <w:sz w:val="24"/>
          <w:szCs w:val="24"/>
        </w:rPr>
      </w:pPr>
      <w:r w:rsidRPr="000217F8">
        <w:rPr>
          <w:rFonts w:ascii="Times New Roman" w:hAnsi="Times New Roman" w:cs="Times New Roman"/>
          <w:b/>
          <w:sz w:val="24"/>
          <w:szCs w:val="24"/>
        </w:rPr>
        <w:t>Solution:</w:t>
      </w:r>
    </w:p>
    <w:p w14:paraId="257E619A" w14:textId="77777777" w:rsidR="00AF2B3E" w:rsidRPr="000217F8" w:rsidRDefault="00AF2B3E" w:rsidP="00F05CED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update Employee set Salary=Salary/2</w:t>
      </w:r>
    </w:p>
    <w:p w14:paraId="7C731D25" w14:textId="77777777" w:rsidR="00AF2B3E" w:rsidRPr="000217F8" w:rsidRDefault="00AF2B3E" w:rsidP="00F05CED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where Salary &lt;= 30000</w:t>
      </w:r>
    </w:p>
    <w:p w14:paraId="67320A3A" w14:textId="77777777" w:rsidR="00AF2B3E" w:rsidRPr="000217F8" w:rsidRDefault="00AF2B3E" w:rsidP="00F05CED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update Employee set Salary=Salary*0.95</w:t>
      </w:r>
    </w:p>
    <w:p w14:paraId="05BF4198" w14:textId="77777777" w:rsidR="00AF2B3E" w:rsidRPr="000217F8" w:rsidRDefault="00AF2B3E" w:rsidP="00F05CED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where Salary &gt; 30000</w:t>
      </w:r>
    </w:p>
    <w:p w14:paraId="154414A0" w14:textId="77777777" w:rsidR="00AF2B3E" w:rsidRPr="000217F8" w:rsidRDefault="00AF2B3E" w:rsidP="00F05CED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update Employee set Salary=Salary*2.2</w:t>
      </w:r>
    </w:p>
    <w:p w14:paraId="6FD7FEA3" w14:textId="487334EC" w:rsidR="00AF2B3E" w:rsidRPr="000217F8" w:rsidRDefault="00AF2B3E" w:rsidP="00F05CED">
      <w:pPr>
        <w:autoSpaceDE w:val="0"/>
        <w:autoSpaceDN w:val="0"/>
        <w:adjustRightInd w:val="0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where Salary&lt;= 15000</w:t>
      </w:r>
    </w:p>
    <w:p w14:paraId="06C22FBC" w14:textId="62ADE549" w:rsidR="000217F8" w:rsidRPr="000217F8" w:rsidRDefault="000217F8" w:rsidP="00AF2B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C63287" w14:textId="2548F522" w:rsidR="000217F8" w:rsidRPr="000217F8" w:rsidRDefault="000217F8" w:rsidP="00F05CE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firstLine="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Give the SQL definitions of the tables:</w:t>
      </w:r>
    </w:p>
    <w:p w14:paraId="698D4BEB" w14:textId="77777777" w:rsidR="000217F8" w:rsidRDefault="000217F8" w:rsidP="00F05CE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 (</w:t>
      </w:r>
      <w:proofErr w:type="spellStart"/>
      <w:r>
        <w:rPr>
          <w:rFonts w:ascii="Times New Roman" w:hAnsi="Times New Roman" w:cs="Times New Roman"/>
          <w:sz w:val="24"/>
          <w:szCs w:val="24"/>
        </w:rPr>
        <w:t>Firs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Surname, 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fBirth</w:t>
      </w:r>
      <w:proofErr w:type="spellEnd"/>
      <w:r>
        <w:rPr>
          <w:rFonts w:ascii="Times New Roman" w:hAnsi="Times New Roman" w:cs="Times New Roman"/>
          <w:sz w:val="24"/>
          <w:szCs w:val="24"/>
        </w:rPr>
        <w:t>, Nationality)</w:t>
      </w:r>
    </w:p>
    <w:p w14:paraId="6CA66ABB" w14:textId="77777777" w:rsidR="000217F8" w:rsidRDefault="000217F8" w:rsidP="00F05CED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ok (</w:t>
      </w:r>
      <w:proofErr w:type="spellStart"/>
      <w:r>
        <w:rPr>
          <w:rFonts w:ascii="Times New Roman" w:hAnsi="Times New Roman" w:cs="Times New Roman"/>
          <w:sz w:val="24"/>
          <w:szCs w:val="24"/>
        </w:rPr>
        <w:t>BookTit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uthorFirst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uthorSurname</w:t>
      </w:r>
      <w:proofErr w:type="spellEnd"/>
      <w:r>
        <w:rPr>
          <w:rFonts w:ascii="Times New Roman" w:hAnsi="Times New Roman" w:cs="Times New Roman"/>
          <w:sz w:val="24"/>
          <w:szCs w:val="24"/>
        </w:rPr>
        <w:t>, Language)</w:t>
      </w:r>
    </w:p>
    <w:p w14:paraId="4441FEE1" w14:textId="29BB8678" w:rsidR="000217F8" w:rsidRDefault="000217F8" w:rsidP="00F05CED">
      <w:pPr>
        <w:autoSpaceDE w:val="0"/>
        <w:autoSpaceDN w:val="0"/>
        <w:adjustRightInd w:val="0"/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 xml:space="preserve">For the </w:t>
      </w:r>
      <w:r w:rsidRPr="000217F8">
        <w:rPr>
          <w:rFonts w:ascii="Times.New.Roman.Corsivo0100" w:hAnsi="Times.New.Roman.Corsivo0100" w:cs="Times.New.Roman.Corsivo0100"/>
          <w:i/>
          <w:iCs/>
          <w:sz w:val="24"/>
          <w:szCs w:val="24"/>
        </w:rPr>
        <w:t xml:space="preserve">foreign key </w:t>
      </w:r>
      <w:r w:rsidRPr="000217F8">
        <w:rPr>
          <w:rFonts w:ascii="Times New Roman" w:hAnsi="Times New Roman" w:cs="Times New Roman"/>
          <w:sz w:val="24"/>
          <w:szCs w:val="24"/>
        </w:rPr>
        <w:t xml:space="preserve">constraint specify a </w:t>
      </w:r>
      <w:r w:rsidRPr="000217F8">
        <w:rPr>
          <w:rFonts w:ascii="Times.New.Roman.Grassetto0167" w:hAnsi="Times.New.Roman.Grassetto0167" w:cs="Times.New.Roman.Grassetto0167"/>
          <w:sz w:val="24"/>
          <w:szCs w:val="24"/>
        </w:rPr>
        <w:t xml:space="preserve">cascade </w:t>
      </w:r>
      <w:r w:rsidRPr="000217F8">
        <w:rPr>
          <w:rFonts w:ascii="Times New Roman" w:hAnsi="Times New Roman" w:cs="Times New Roman"/>
          <w:sz w:val="24"/>
          <w:szCs w:val="24"/>
        </w:rPr>
        <w:t>policy on deletion.</w:t>
      </w:r>
    </w:p>
    <w:p w14:paraId="1A226AC9" w14:textId="428257DD" w:rsidR="000217F8" w:rsidRDefault="000217F8" w:rsidP="000217F8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D71850A" w14:textId="6B179362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b/>
          <w:sz w:val="24"/>
          <w:szCs w:val="24"/>
        </w:rPr>
      </w:pPr>
      <w:r w:rsidRPr="000217F8">
        <w:rPr>
          <w:rFonts w:ascii="Times New Roman" w:hAnsi="Times New Roman" w:cs="Times New Roman"/>
          <w:b/>
          <w:sz w:val="24"/>
          <w:szCs w:val="24"/>
        </w:rPr>
        <w:t>Solution:</w:t>
      </w:r>
    </w:p>
    <w:p w14:paraId="47077432" w14:textId="77777777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Create table Author</w:t>
      </w:r>
    </w:p>
    <w:p w14:paraId="04017DBB" w14:textId="16AF2741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(FirstName character (25),</w:t>
      </w:r>
    </w:p>
    <w:p w14:paraId="4841210F" w14:textId="77777777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Surname character (25),</w:t>
      </w:r>
    </w:p>
    <w:p w14:paraId="059E2A26" w14:textId="77777777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proofErr w:type="spellStart"/>
      <w:r w:rsidRPr="000217F8">
        <w:rPr>
          <w:rFonts w:ascii="Times New Roman" w:hAnsi="Times New Roman" w:cs="Times New Roman"/>
          <w:sz w:val="24"/>
          <w:szCs w:val="24"/>
        </w:rPr>
        <w:t>DateofBirth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 date,</w:t>
      </w:r>
    </w:p>
    <w:p w14:paraId="1FC3A449" w14:textId="77777777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Nationality character (20),</w:t>
      </w:r>
    </w:p>
    <w:p w14:paraId="2F824C01" w14:textId="51B7E3E8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primary key (FirstName, Surname))</w:t>
      </w:r>
    </w:p>
    <w:p w14:paraId="0C917000" w14:textId="77777777" w:rsid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</w:p>
    <w:p w14:paraId="34AA80C8" w14:textId="3922F157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Create table Book</w:t>
      </w:r>
    </w:p>
    <w:p w14:paraId="0C1B37E6" w14:textId="027E104A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217F8">
        <w:rPr>
          <w:rFonts w:ascii="Times New Roman" w:hAnsi="Times New Roman" w:cs="Times New Roman"/>
          <w:sz w:val="24"/>
          <w:szCs w:val="24"/>
        </w:rPr>
        <w:t>BookTitl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 character (30) primary key,</w:t>
      </w:r>
    </w:p>
    <w:p w14:paraId="0B3C31B9" w14:textId="77777777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proofErr w:type="spellStart"/>
      <w:r w:rsidRPr="000217F8">
        <w:rPr>
          <w:rFonts w:ascii="Times New Roman" w:hAnsi="Times New Roman" w:cs="Times New Roman"/>
          <w:sz w:val="24"/>
          <w:szCs w:val="24"/>
        </w:rPr>
        <w:t>AuthorFirstNam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 character (25),</w:t>
      </w:r>
    </w:p>
    <w:p w14:paraId="1F4C3E68" w14:textId="77777777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proofErr w:type="spellStart"/>
      <w:r w:rsidRPr="000217F8">
        <w:rPr>
          <w:rFonts w:ascii="Times New Roman" w:hAnsi="Times New Roman" w:cs="Times New Roman"/>
          <w:sz w:val="24"/>
          <w:szCs w:val="24"/>
        </w:rPr>
        <w:t>AuthorSurname</w:t>
      </w:r>
      <w:proofErr w:type="spellEnd"/>
      <w:r w:rsidRPr="000217F8">
        <w:rPr>
          <w:rFonts w:ascii="Times New Roman" w:hAnsi="Times New Roman" w:cs="Times New Roman"/>
          <w:sz w:val="24"/>
          <w:szCs w:val="24"/>
        </w:rPr>
        <w:t xml:space="preserve"> character (25),</w:t>
      </w:r>
    </w:p>
    <w:p w14:paraId="4B02D819" w14:textId="77777777" w:rsidR="000217F8" w:rsidRPr="000217F8" w:rsidRDefault="000217F8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r w:rsidRPr="000217F8">
        <w:rPr>
          <w:rFonts w:ascii="Times New Roman" w:hAnsi="Times New Roman" w:cs="Times New Roman"/>
          <w:sz w:val="24"/>
          <w:szCs w:val="24"/>
        </w:rPr>
        <w:t>Language character (20),</w:t>
      </w:r>
    </w:p>
    <w:p w14:paraId="58499BFF" w14:textId="77DB204E" w:rsidR="000217F8" w:rsidRPr="000217F8" w:rsidRDefault="00F05CED" w:rsidP="00F05CED">
      <w:pPr>
        <w:autoSpaceDE w:val="0"/>
        <w:autoSpaceDN w:val="0"/>
        <w:adjustRightInd w:val="0"/>
        <w:spacing w:after="0" w:line="240" w:lineRule="auto"/>
        <w:ind w:left="990"/>
        <w:rPr>
          <w:rFonts w:ascii="Times New Roman" w:hAnsi="Times New Roman" w:cs="Times New Roman"/>
          <w:sz w:val="24"/>
          <w:szCs w:val="24"/>
        </w:rPr>
      </w:pPr>
      <w:proofErr w:type="gramStart"/>
      <w:r w:rsidRPr="000217F8">
        <w:rPr>
          <w:rFonts w:ascii="Times New Roman" w:hAnsi="Times New Roman" w:cs="Times New Roman"/>
          <w:sz w:val="24"/>
          <w:szCs w:val="24"/>
        </w:rPr>
        <w:lastRenderedPageBreak/>
        <w:t>foreign</w:t>
      </w:r>
      <w:proofErr w:type="gramEnd"/>
      <w:r w:rsidR="000217F8" w:rsidRPr="000217F8">
        <w:rPr>
          <w:rFonts w:ascii="Times New Roman" w:hAnsi="Times New Roman" w:cs="Times New Roman"/>
          <w:sz w:val="24"/>
          <w:szCs w:val="24"/>
        </w:rPr>
        <w:t xml:space="preserve"> key(</w:t>
      </w:r>
      <w:proofErr w:type="spellStart"/>
      <w:r w:rsidR="000217F8" w:rsidRPr="000217F8">
        <w:rPr>
          <w:rFonts w:ascii="Times New Roman" w:hAnsi="Times New Roman" w:cs="Times New Roman"/>
          <w:sz w:val="24"/>
          <w:szCs w:val="24"/>
        </w:rPr>
        <w:t>AuthorfirstName,AuthorSurname</w:t>
      </w:r>
      <w:proofErr w:type="spellEnd"/>
      <w:r w:rsidR="000217F8" w:rsidRPr="000217F8">
        <w:rPr>
          <w:rFonts w:ascii="Times New Roman" w:hAnsi="Times New Roman" w:cs="Times New Roman"/>
          <w:sz w:val="24"/>
          <w:szCs w:val="24"/>
        </w:rPr>
        <w:t>) referenc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217F8" w:rsidRPr="000217F8">
        <w:rPr>
          <w:rFonts w:ascii="Times New Roman" w:hAnsi="Times New Roman" w:cs="Times New Roman"/>
          <w:sz w:val="24"/>
          <w:szCs w:val="24"/>
        </w:rPr>
        <w:t>Author(</w:t>
      </w:r>
      <w:proofErr w:type="spellStart"/>
      <w:r w:rsidR="000217F8" w:rsidRPr="000217F8">
        <w:rPr>
          <w:rFonts w:ascii="Times New Roman" w:hAnsi="Times New Roman" w:cs="Times New Roman"/>
          <w:sz w:val="24"/>
          <w:szCs w:val="24"/>
        </w:rPr>
        <w:t>FirstName</w:t>
      </w:r>
      <w:proofErr w:type="spellEnd"/>
      <w:r w:rsidR="000217F8" w:rsidRPr="000217F8">
        <w:rPr>
          <w:rFonts w:ascii="Times New Roman" w:hAnsi="Times New Roman" w:cs="Times New Roman"/>
          <w:sz w:val="24"/>
          <w:szCs w:val="24"/>
        </w:rPr>
        <w:t>, Surname)</w:t>
      </w:r>
      <w:r w:rsidR="000217F8">
        <w:rPr>
          <w:rFonts w:ascii="Times New Roman" w:hAnsi="Times New Roman" w:cs="Times New Roman"/>
          <w:sz w:val="24"/>
          <w:szCs w:val="24"/>
        </w:rPr>
        <w:t xml:space="preserve"> </w:t>
      </w:r>
      <w:r w:rsidR="000217F8" w:rsidRPr="000217F8">
        <w:rPr>
          <w:rFonts w:ascii="Times New Roman" w:hAnsi="Times New Roman" w:cs="Times New Roman"/>
          <w:sz w:val="24"/>
          <w:szCs w:val="24"/>
        </w:rPr>
        <w:t>on delete cascade)</w:t>
      </w:r>
    </w:p>
    <w:sectPr w:rsidR="000217F8" w:rsidRPr="000217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.New.Roman.Corsivo010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.New.Roman.Grassetto0167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8B6E57"/>
    <w:multiLevelType w:val="hybridMultilevel"/>
    <w:tmpl w:val="8B164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874A1"/>
    <w:multiLevelType w:val="hybridMultilevel"/>
    <w:tmpl w:val="2E0012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5B0DEF"/>
    <w:multiLevelType w:val="hybridMultilevel"/>
    <w:tmpl w:val="615429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tDCxsDQ3NrcwMjRR0lEKTi0uzszPAykwqgUAHkS3DywAAAA="/>
  </w:docVars>
  <w:rsids>
    <w:rsidRoot w:val="00AF2B3E"/>
    <w:rsid w:val="000217F8"/>
    <w:rsid w:val="00022745"/>
    <w:rsid w:val="001B7850"/>
    <w:rsid w:val="004902A0"/>
    <w:rsid w:val="005751EA"/>
    <w:rsid w:val="005F6F99"/>
    <w:rsid w:val="006B1B88"/>
    <w:rsid w:val="009229AF"/>
    <w:rsid w:val="00AF2B3E"/>
    <w:rsid w:val="00AF2F0A"/>
    <w:rsid w:val="00F05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19A68"/>
  <w15:chartTrackingRefBased/>
  <w15:docId w15:val="{3A457E1B-D912-4E97-ACE5-F93C76D62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51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lintakoon</dc:creator>
  <cp:keywords/>
  <dc:description/>
  <cp:lastModifiedBy>Lintakoon, Chon</cp:lastModifiedBy>
  <cp:revision>8</cp:revision>
  <dcterms:created xsi:type="dcterms:W3CDTF">2019-02-23T18:01:00Z</dcterms:created>
  <dcterms:modified xsi:type="dcterms:W3CDTF">2019-03-05T16:49:00Z</dcterms:modified>
</cp:coreProperties>
</file>